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4DBE" w:rsidRDefault="00AF4DBE">
      <w:pPr>
        <w:pStyle w:val="a3"/>
        <w:rPr>
          <w:b/>
          <w:bCs/>
          <w:lang w:val="bg-BG"/>
        </w:rPr>
      </w:pPr>
      <w:r>
        <w:rPr>
          <w:b/>
          <w:bCs/>
          <w:lang w:val="bg-BG"/>
        </w:rPr>
        <w:t>Домашно 10Б 2020  ДДП. ИБДДП</w:t>
      </w:r>
    </w:p>
    <w:p w:rsidR="0089602A" w:rsidRDefault="00AF4DBE">
      <w:pPr>
        <w:pStyle w:val="a3"/>
        <w:rPr>
          <w:lang w:val="bg-BG"/>
        </w:rPr>
      </w:pPr>
      <w:r>
        <w:rPr>
          <w:b/>
          <w:bCs/>
          <w:lang w:val="bg-BG"/>
        </w:rPr>
        <w:t xml:space="preserve">Задача 1. </w:t>
      </w:r>
    </w:p>
    <w:p w:rsidR="0089602A" w:rsidRDefault="00AF4DBE">
      <w:pPr>
        <w:pStyle w:val="a3"/>
        <w:rPr>
          <w:lang w:val="bg-BG"/>
        </w:rPr>
      </w:pPr>
      <w:r>
        <w:rPr>
          <w:lang w:val="bg-BG"/>
        </w:rPr>
        <w:t>Предайте работеща програма (с вход и изход) за образуване на двоично дърво за претърсване. Програмата да докладва след колко проверки установява, че  а) търсената стойност е вече записано в дървото или б) стойността я няма, но се включва като лист.</w:t>
      </w:r>
    </w:p>
    <w:p w:rsidR="0089602A" w:rsidRDefault="00AF4DBE">
      <w:pPr>
        <w:pStyle w:val="a3"/>
        <w:rPr>
          <w:lang w:val="bg-BG"/>
        </w:rPr>
      </w:pPr>
      <w:r>
        <w:rPr>
          <w:lang w:val="bg-BG"/>
        </w:rPr>
        <w:t>След последователно въвеждане на стойности, които са: вашия факултетен номер, взет като пет едноцифрени числа и после като две двуцифрени числа, със залепени за него ЕГН - първи четири, взети като едноцифрени и после като двуцифрени (отляво надясно), разпечатайте изход за следното:</w:t>
      </w:r>
    </w:p>
    <w:p w:rsidR="0089602A" w:rsidRDefault="00AF4DBE">
      <w:pPr>
        <w:pStyle w:val="a3"/>
        <w:numPr>
          <w:ilvl w:val="0"/>
          <w:numId w:val="1"/>
        </w:numPr>
        <w:rPr>
          <w:lang w:val="bg-BG"/>
        </w:rPr>
      </w:pPr>
      <w:r>
        <w:rPr>
          <w:lang w:val="bg-BG"/>
        </w:rPr>
        <w:t>Как изглежда дървото</w:t>
      </w:r>
    </w:p>
    <w:p w:rsidR="0089602A" w:rsidRPr="003459AF" w:rsidRDefault="00AF4DBE">
      <w:pPr>
        <w:pStyle w:val="a3"/>
        <w:numPr>
          <w:ilvl w:val="0"/>
          <w:numId w:val="1"/>
        </w:numPr>
        <w:rPr>
          <w:lang w:val="bg-BG"/>
        </w:rPr>
      </w:pPr>
      <w:r>
        <w:rPr>
          <w:lang w:val="bg-BG"/>
        </w:rPr>
        <w:t xml:space="preserve">Изход от </w:t>
      </w:r>
      <w:proofErr w:type="spellStart"/>
      <w:r>
        <w:rPr>
          <w:lang w:val="bg-BG"/>
        </w:rPr>
        <w:t>инфиксно</w:t>
      </w:r>
      <w:proofErr w:type="spellEnd"/>
      <w:r>
        <w:rPr>
          <w:lang w:val="bg-BG"/>
        </w:rPr>
        <w:t xml:space="preserve"> обхождане.</w:t>
      </w:r>
    </w:p>
    <w:p w:rsidR="0089602A" w:rsidRDefault="0089602A">
      <w:pPr>
        <w:pStyle w:val="a3"/>
        <w:rPr>
          <w:lang w:val="bg-BG"/>
        </w:rPr>
      </w:pPr>
    </w:p>
    <w:p w:rsidR="0089602A" w:rsidRDefault="00AF4DBE">
      <w:pPr>
        <w:pStyle w:val="a3"/>
        <w:rPr>
          <w:lang w:val="bg-BG"/>
        </w:rPr>
      </w:pPr>
      <w:r>
        <w:rPr>
          <w:b/>
          <w:bCs/>
          <w:lang w:val="bg-BG"/>
        </w:rPr>
        <w:t xml:space="preserve">Задача 2. </w:t>
      </w:r>
    </w:p>
    <w:p w:rsidR="0089602A" w:rsidRDefault="00AF4DBE">
      <w:pPr>
        <w:pStyle w:val="a3"/>
        <w:rPr>
          <w:lang w:val="bg-BG"/>
        </w:rPr>
      </w:pPr>
      <w:r>
        <w:rPr>
          <w:lang w:val="bg-BG"/>
        </w:rPr>
        <w:t>Предайте работеща програма (с вход и изход), която образува Идеално Балансирано Двоично Дълво, но то е Наредено (т.е. то е дърво за претърсване). Програмата получава на входа нареден масив и връща указател към изграденото наредено ИБД.</w:t>
      </w:r>
    </w:p>
    <w:p w:rsidR="0089602A" w:rsidRDefault="00AF4DBE">
      <w:pPr>
        <w:pStyle w:val="a3"/>
        <w:rPr>
          <w:lang w:val="bg-BG"/>
        </w:rPr>
      </w:pPr>
      <w:r>
        <w:rPr>
          <w:lang w:val="bg-BG"/>
        </w:rPr>
        <w:t xml:space="preserve">Въведете на входа </w:t>
      </w:r>
      <w:r w:rsidRPr="00AF4DBE">
        <w:rPr>
          <w:b/>
          <w:lang w:val="bg-BG"/>
        </w:rPr>
        <w:t>НАРЕДЕНИ</w:t>
      </w:r>
      <w:r>
        <w:rPr>
          <w:lang w:val="bg-BG"/>
        </w:rPr>
        <w:t xml:space="preserve"> следните стойности, вашия факултетен номер, взет като пет едноцифрени числа и после като две двуцифрени числа, със залепени за него ЕГН - първи четири, взети като едноцрфрени и после като двуцифрени (отляво надясно). (От нас да мине - тази поредица вие получавате от изхода на задача 1. )</w:t>
      </w:r>
    </w:p>
    <w:p w:rsidR="0089602A" w:rsidRDefault="00AF4DBE">
      <w:pPr>
        <w:pStyle w:val="a3"/>
      </w:pPr>
      <w:r>
        <w:rPr>
          <w:lang w:val="bg-BG"/>
        </w:rPr>
        <w:t xml:space="preserve">Разпечатайте на изход за </w:t>
      </w:r>
      <w:bookmarkStart w:id="0" w:name="_GoBack"/>
      <w:r>
        <w:rPr>
          <w:lang w:val="bg-BG"/>
        </w:rPr>
        <w:t xml:space="preserve">задача </w:t>
      </w:r>
      <w:bookmarkEnd w:id="0"/>
      <w:r>
        <w:rPr>
          <w:lang w:val="bg-BG"/>
        </w:rPr>
        <w:t>2 как изглежда ИБД-то.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bidi="ar-SA"/>
        </w:rPr>
        <w:t>1.</w:t>
      </w:r>
    </w:p>
    <w:p w:rsidR="003459AF" w:rsidRDefault="003459AF" w:rsidP="003459AF">
      <w:pPr>
        <w:pStyle w:val="a3"/>
        <w:ind w:left="720"/>
        <w:rPr>
          <w:lang w:val="bg-BG"/>
        </w:rPr>
      </w:pPr>
      <w:r>
        <w:rPr>
          <w:noProof/>
          <w:lang w:val="bg-BG" w:eastAsia="bg-BG"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92405</wp:posOffset>
            </wp:positionH>
            <wp:positionV relativeFrom="paragraph">
              <wp:posOffset>264160</wp:posOffset>
            </wp:positionV>
            <wp:extent cx="5130800" cy="3769360"/>
            <wp:effectExtent l="19050" t="0" r="0" b="0"/>
            <wp:wrapThrough wrapText="bothSides">
              <wp:wrapPolygon edited="0">
                <wp:start x="-80" y="0"/>
                <wp:lineTo x="-80" y="21505"/>
                <wp:lineTo x="21573" y="21505"/>
                <wp:lineTo x="21573" y="0"/>
                <wp:lineTo x="-80" y="0"/>
              </wp:wrapPolygon>
            </wp:wrapThrough>
            <wp:docPr id="2" name="Картина 0" descr="zad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d1.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96266 </w:t>
      </w:r>
      <w:proofErr w:type="spellStart"/>
      <w:r>
        <w:t>egn</w:t>
      </w:r>
      <w:proofErr w:type="spellEnd"/>
      <w:r>
        <w:t xml:space="preserve"> 0045 - 9,6,2,6,6,96,26,0,0,4,5,00,45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3459AF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  <w:r>
        <w:rPr>
          <w:rFonts w:ascii="Consolas" w:hAnsi="Consolas" w:cs="Consolas"/>
          <w:noProof/>
          <w:color w:val="808080"/>
          <w:kern w:val="0"/>
          <w:sz w:val="19"/>
          <w:szCs w:val="19"/>
          <w:lang w:val="bg-BG" w:eastAsia="bg-BG" w:bidi="ar-SA"/>
        </w:rPr>
        <w:lastRenderedPageBreak/>
        <w:drawing>
          <wp:inline distT="0" distB="0" distL="0" distR="0">
            <wp:extent cx="5077534" cy="4258270"/>
            <wp:effectExtent l="19050" t="0" r="8816" b="0"/>
            <wp:docPr id="3" name="Картина 2" descr="zad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d1.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425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808080"/>
          <w:kern w:val="0"/>
          <w:sz w:val="19"/>
          <w:szCs w:val="19"/>
          <w:lang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#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inclu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&lt;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iostream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&gt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usin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ame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typede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typede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struc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*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struc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Build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mai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)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numb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Vuvedet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chislo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(ili 0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za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da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prikluchit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):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i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gt;&g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numb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whil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numb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!= 0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Build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numb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Vuvedet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osht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edno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chislo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(ili 0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za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da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prikluchit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):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i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gt;&g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numb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, 5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0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Builde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ser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ew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els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/*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trqbva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da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spre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kogato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found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==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true</w:t>
      </w:r>
      <w:proofErr w:type="spellEnd"/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  <w:t>ILI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==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nullptr</w:t>
      </w:r>
      <w:proofErr w:type="spellEnd"/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ab/>
        <w:t>*/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whil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!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!= </w:t>
      </w: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ser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&gt; </w:t>
      </w: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else</w:t>
      </w:r>
      <w:proofErr w:type="spellEnd"/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!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Elementyt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be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nameren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!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els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ew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sert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sert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els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sert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oc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COUNT = 10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+= COUNT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lastRenderedPageBreak/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fo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i = COUNT; i &lt;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++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\n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F608E6" w:rsidRDefault="00F608E6" w:rsidP="00F608E6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F608E6" w:rsidRDefault="00F608E6">
      <w:pPr>
        <w:pStyle w:val="a3"/>
      </w:pPr>
    </w:p>
    <w:p w:rsidR="0061701D" w:rsidRDefault="0061701D">
      <w:pPr>
        <w:pStyle w:val="a3"/>
      </w:pPr>
    </w:p>
    <w:p w:rsidR="0061701D" w:rsidRDefault="0061701D">
      <w:pPr>
        <w:pStyle w:val="a3"/>
        <w:rPr>
          <w:lang w:val="bg-BG"/>
        </w:rPr>
      </w:pPr>
      <w:r>
        <w:rPr>
          <w:lang w:val="bg-BG"/>
        </w:rPr>
        <w:t>зад</w:t>
      </w:r>
      <w:r>
        <w:t xml:space="preserve"> 2 </w:t>
      </w:r>
    </w:p>
    <w:p w:rsidR="0061701D" w:rsidRPr="0061701D" w:rsidRDefault="0061701D">
      <w:pPr>
        <w:pStyle w:val="a3"/>
        <w:rPr>
          <w:lang w:val="bg-BG"/>
        </w:rPr>
      </w:pPr>
      <w:r>
        <w:rPr>
          <w:noProof/>
          <w:lang w:val="bg-BG" w:eastAsia="bg-BG" w:bidi="ar-SA"/>
        </w:rPr>
        <w:drawing>
          <wp:inline distT="0" distB="0" distL="0" distR="0">
            <wp:extent cx="5420482" cy="4010585"/>
            <wp:effectExtent l="19050" t="0" r="8768" b="0"/>
            <wp:docPr id="4" name="Картина 3" descr="z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d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0482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#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inclu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&lt;</w:t>
      </w:r>
      <w:proofErr w:type="spellStart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iostream</w:t>
      </w:r>
      <w:proofErr w:type="spellEnd"/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&gt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usin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ame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typede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typede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struc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*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struc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data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lastRenderedPageBreak/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COUNT = 10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+= COUNT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fo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i = COUNT; i &lt;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++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::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\n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root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spac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vo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  <w:lang w:val="bg-BG" w:bidi="ar-SA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  <w:lang w:val="bg-BG" w:bidi="ar-SA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help</w:t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FromSorted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*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be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en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f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be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&lt;=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en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mid = 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be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+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en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 / 2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ew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data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[mid]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nullpt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lef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FromSorted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beg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,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mid - 1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-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&gt;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igh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FromSorted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, mid + 1, </w:t>
      </w:r>
      <w:proofErr w:type="spellStart"/>
      <w:r>
        <w:rPr>
          <w:rFonts w:ascii="Consolas" w:hAnsi="Consolas" w:cs="Consolas"/>
          <w:color w:val="808080"/>
          <w:kern w:val="0"/>
          <w:sz w:val="19"/>
          <w:szCs w:val="19"/>
          <w:lang w:val="bg-BG" w:bidi="ar-SA"/>
        </w:rPr>
        <w:t>en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help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else</w:t>
      </w:r>
      <w:proofErr w:type="spellEnd"/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0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mai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) {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[9] = {0,2,4,5,6,9,26,45,96}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//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int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end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sizeof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 xml:space="preserve">)/ 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sizeof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8000"/>
          <w:kern w:val="0"/>
          <w:sz w:val="19"/>
          <w:szCs w:val="19"/>
          <w:lang w:val="bg-BG" w:bidi="ar-SA"/>
        </w:rPr>
        <w:t>[0]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2B91AF"/>
          <w:kern w:val="0"/>
          <w:sz w:val="19"/>
          <w:szCs w:val="19"/>
          <w:lang w:val="bg-BG" w:bidi="ar-SA"/>
        </w:rPr>
        <w:t>Po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TreeFromSorted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arr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, 0, 8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prin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, 5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Infix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roo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)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ab/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bg-BG" w:bidi="ar-SA"/>
        </w:rPr>
        <w:t>retur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 xml:space="preserve"> 0;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  <w:t>}</w:t>
      </w:r>
    </w:p>
    <w:p w:rsidR="0061701D" w:rsidRDefault="0061701D" w:rsidP="0061701D">
      <w:pPr>
        <w:suppressAutoHyphens w:val="0"/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  <w:lang w:val="bg-BG" w:bidi="ar-SA"/>
        </w:rPr>
      </w:pPr>
    </w:p>
    <w:p w:rsidR="0061701D" w:rsidRPr="0061701D" w:rsidRDefault="0061701D">
      <w:pPr>
        <w:pStyle w:val="a3"/>
        <w:rPr>
          <w:lang w:val="bg-BG"/>
        </w:rPr>
      </w:pPr>
    </w:p>
    <w:p w:rsidR="00AF4DBE" w:rsidRDefault="00AF4DBE">
      <w:pPr>
        <w:pStyle w:val="a3"/>
        <w:rPr>
          <w:lang w:val="bg-BG"/>
        </w:rPr>
      </w:pPr>
    </w:p>
    <w:p w:rsidR="0089602A" w:rsidRDefault="0089602A">
      <w:pPr>
        <w:rPr>
          <w:lang w:val="bg-BG"/>
        </w:rPr>
      </w:pPr>
    </w:p>
    <w:sectPr w:rsidR="0089602A" w:rsidSect="008D0D0C">
      <w:pgSz w:w="11906" w:h="16838"/>
      <w:pgMar w:top="1134" w:right="1134" w:bottom="1134" w:left="1134" w:header="0" w:footer="0" w:gutter="0"/>
      <w:cols w:space="708"/>
      <w:formProt w:val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Noto Serif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4D56D9"/>
    <w:multiLevelType w:val="multilevel"/>
    <w:tmpl w:val="09D8FF8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8950BB4"/>
    <w:multiLevelType w:val="multilevel"/>
    <w:tmpl w:val="359E6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9"/>
  <w:autoHyphenation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KwNDWxNDI2trQwMDdW0lEKTi0uzszPAykwrAUApRHYJSwAAAA="/>
  </w:docVars>
  <w:rsids>
    <w:rsidRoot w:val="0089602A"/>
    <w:rsid w:val="003459AF"/>
    <w:rsid w:val="0061701D"/>
    <w:rsid w:val="0089602A"/>
    <w:rsid w:val="008D0D0C"/>
    <w:rsid w:val="00AF4DBE"/>
    <w:rsid w:val="00F608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D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ullets">
    <w:name w:val="Bullets"/>
    <w:qFormat/>
    <w:rsid w:val="008D0D0C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3"/>
    <w:qFormat/>
    <w:rsid w:val="008D0D0C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3">
    <w:name w:val="Body Text"/>
    <w:basedOn w:val="a"/>
    <w:rsid w:val="008D0D0C"/>
    <w:pPr>
      <w:spacing w:after="140" w:line="276" w:lineRule="auto"/>
    </w:pPr>
  </w:style>
  <w:style w:type="paragraph" w:styleId="a4">
    <w:name w:val="List"/>
    <w:basedOn w:val="a3"/>
    <w:rsid w:val="008D0D0C"/>
  </w:style>
  <w:style w:type="paragraph" w:styleId="a5">
    <w:name w:val="caption"/>
    <w:basedOn w:val="a"/>
    <w:qFormat/>
    <w:rsid w:val="008D0D0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rsid w:val="008D0D0C"/>
    <w:pPr>
      <w:suppressLineNumbers/>
    </w:pPr>
  </w:style>
  <w:style w:type="paragraph" w:styleId="a6">
    <w:name w:val="Balloon Text"/>
    <w:basedOn w:val="a"/>
    <w:link w:val="a7"/>
    <w:uiPriority w:val="99"/>
    <w:semiHidden/>
    <w:unhideWhenUsed/>
    <w:rsid w:val="003459AF"/>
    <w:rPr>
      <w:rFonts w:ascii="Tahoma" w:hAnsi="Tahoma" w:cs="Mangal"/>
      <w:sz w:val="16"/>
      <w:szCs w:val="14"/>
    </w:rPr>
  </w:style>
  <w:style w:type="character" w:customStyle="1" w:styleId="a7">
    <w:name w:val="Изнесен текст Знак"/>
    <w:basedOn w:val="a0"/>
    <w:link w:val="a6"/>
    <w:uiPriority w:val="99"/>
    <w:semiHidden/>
    <w:rsid w:val="003459AF"/>
    <w:rPr>
      <w:rFonts w:ascii="Tahoma" w:hAnsi="Tahoma" w:cs="Mangal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602</Words>
  <Characters>3432</Characters>
  <Application>Microsoft Office Word</Application>
  <DocSecurity>0</DocSecurity>
  <Lines>28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nataly</cp:lastModifiedBy>
  <cp:revision>7</cp:revision>
  <dcterms:created xsi:type="dcterms:W3CDTF">2020-12-10T16:52:00Z</dcterms:created>
  <dcterms:modified xsi:type="dcterms:W3CDTF">2020-12-21T13:27:00Z</dcterms:modified>
  <dc:language>en-US</dc:language>
</cp:coreProperties>
</file>